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B30E09" w14:textId="40EE931A" w:rsidR="00AA0E5B" w:rsidRPr="00C853BE" w:rsidRDefault="00FC133A" w:rsidP="00CC4399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Project Name:</w:t>
      </w:r>
      <w:r w:rsidR="008F37E6" w:rsidRPr="00C853BE">
        <w:rPr>
          <w:b/>
          <w:sz w:val="32"/>
          <w:szCs w:val="32"/>
        </w:rPr>
        <w:t xml:space="preserve"> </w:t>
      </w:r>
      <w:r w:rsidR="00D21A19">
        <w:rPr>
          <w:b/>
          <w:sz w:val="32"/>
          <w:szCs w:val="32"/>
        </w:rPr>
        <w:t xml:space="preserve"> </w:t>
      </w:r>
    </w:p>
    <w:p w14:paraId="132E6895" w14:textId="1C9304BE" w:rsidR="00FC133A" w:rsidRPr="006F38B7" w:rsidRDefault="00CC4399" w:rsidP="00D21A19">
      <w:pPr>
        <w:tabs>
          <w:tab w:val="left" w:pos="4320"/>
          <w:tab w:val="left" w:pos="7200"/>
          <w:tab w:val="left" w:leader="underscore" w:pos="9360"/>
        </w:tabs>
        <w:spacing w:after="0"/>
        <w:rPr>
          <w:rFonts w:cstheme="minorHAnsi"/>
          <w:b/>
          <w:sz w:val="32"/>
          <w:szCs w:val="32"/>
        </w:rPr>
      </w:pPr>
      <w:r w:rsidRPr="00C853BE">
        <w:rPr>
          <w:b/>
          <w:sz w:val="32"/>
          <w:szCs w:val="32"/>
        </w:rPr>
        <w:t>Date:</w:t>
      </w:r>
      <w:r w:rsidR="00D21A19" w:rsidRPr="00D21A19">
        <w:rPr>
          <w:sz w:val="32"/>
          <w:szCs w:val="32"/>
        </w:rPr>
        <w:t xml:space="preserve"> </w:t>
      </w:r>
      <w:r w:rsidR="006F38B7">
        <w:rPr>
          <w:sz w:val="32"/>
          <w:szCs w:val="32"/>
        </w:rPr>
        <w:t xml:space="preserve">                                       </w:t>
      </w:r>
      <w:r w:rsidR="006F38B7">
        <w:rPr>
          <w:rFonts w:asciiTheme="majorHAnsi" w:hAnsiTheme="majorHAnsi" w:cstheme="majorHAnsi"/>
          <w:sz w:val="32"/>
          <w:szCs w:val="32"/>
        </w:rPr>
        <w:t xml:space="preserve">         </w:t>
      </w:r>
      <w:r w:rsidR="006F38B7" w:rsidRPr="006F38B7">
        <w:rPr>
          <w:rFonts w:cstheme="minorHAnsi"/>
          <w:b/>
          <w:sz w:val="32"/>
          <w:szCs w:val="32"/>
        </w:rPr>
        <w:t>Time:                                              Section:</w:t>
      </w:r>
    </w:p>
    <w:p w14:paraId="2F07777B" w14:textId="7A17ECA3" w:rsidR="00AB04FF" w:rsidRPr="00162FFF" w:rsidRDefault="00AB04FF" w:rsidP="00162FFF">
      <w:pPr>
        <w:rPr>
          <w:b/>
          <w:sz w:val="32"/>
          <w:szCs w:val="32"/>
        </w:rPr>
      </w:pPr>
      <w:r w:rsidRPr="00162FFF">
        <w:rPr>
          <w:b/>
          <w:sz w:val="32"/>
          <w:szCs w:val="32"/>
        </w:rPr>
        <w:t>Reviewer:</w:t>
      </w:r>
      <w:r w:rsidR="00343003" w:rsidRPr="00162FFF">
        <w:rPr>
          <w:sz w:val="32"/>
          <w:szCs w:val="32"/>
        </w:rPr>
        <w:t xml:space="preserve"> </w:t>
      </w:r>
    </w:p>
    <w:p w14:paraId="30C721E5" w14:textId="199CA6DC" w:rsidR="003F4B62" w:rsidRPr="00133412" w:rsidRDefault="000A5D06" w:rsidP="00BD499C">
      <w:pPr>
        <w:pStyle w:val="Heading1"/>
        <w:tabs>
          <w:tab w:val="right" w:pos="10080"/>
        </w:tabs>
        <w:rPr>
          <w:b/>
          <w:color w:val="auto"/>
        </w:rPr>
      </w:pPr>
      <w:r w:rsidRPr="00554073">
        <w:rPr>
          <w:b/>
          <w:color w:val="auto"/>
        </w:rPr>
        <w:t>Individual Presentation</w:t>
      </w:r>
      <w:r w:rsidR="00314662">
        <w:rPr>
          <w:b/>
          <w:color w:val="auto"/>
        </w:rPr>
        <w:t xml:space="preserve">         </w:t>
      </w:r>
      <w:r w:rsidR="00AB04FF">
        <w:rPr>
          <w:b/>
          <w:color w:val="auto"/>
        </w:rPr>
        <w:t xml:space="preserve">           </w:t>
      </w:r>
    </w:p>
    <w:tbl>
      <w:tblPr>
        <w:tblStyle w:val="TableGrid"/>
        <w:tblW w:w="10872" w:type="dxa"/>
        <w:tblLayout w:type="fixed"/>
        <w:tblLook w:val="04A0" w:firstRow="1" w:lastRow="0" w:firstColumn="1" w:lastColumn="0" w:noHBand="0" w:noVBand="1"/>
      </w:tblPr>
      <w:tblGrid>
        <w:gridCol w:w="1872"/>
        <w:gridCol w:w="1752"/>
        <w:gridCol w:w="1812"/>
        <w:gridCol w:w="1836"/>
        <w:gridCol w:w="1788"/>
        <w:gridCol w:w="1812"/>
      </w:tblGrid>
      <w:tr w:rsidR="00BA6D34" w:rsidRPr="00AA0E5B" w14:paraId="35D5B1B3" w14:textId="77777777" w:rsidTr="001163ED">
        <w:trPr>
          <w:trHeight w:val="287"/>
        </w:trPr>
        <w:tc>
          <w:tcPr>
            <w:tcW w:w="1872" w:type="dxa"/>
            <w:noWrap/>
            <w:vAlign w:val="center"/>
            <w:hideMark/>
          </w:tcPr>
          <w:p w14:paraId="626C094F" w14:textId="19FFF70E" w:rsidR="00BA6D34" w:rsidRPr="003625AD" w:rsidRDefault="00BA6D34" w:rsidP="00BA6D34">
            <w:pP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t>Criteria</w:t>
            </w:r>
          </w:p>
        </w:tc>
        <w:tc>
          <w:tcPr>
            <w:tcW w:w="1752" w:type="dxa"/>
            <w:noWrap/>
            <w:vAlign w:val="center"/>
            <w:hideMark/>
          </w:tcPr>
          <w:p w14:paraId="65AE019A" w14:textId="25B077D9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Exceeds Expectations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 xml:space="preserve">93-100 (A), </w:t>
            </w:r>
            <w:r w:rsidR="004364C1" w:rsidRPr="003625AD" w:rsidDel="004364C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90-92 (A-)</w:t>
            </w:r>
          </w:p>
        </w:tc>
        <w:tc>
          <w:tcPr>
            <w:tcW w:w="1812" w:type="dxa"/>
            <w:noWrap/>
            <w:vAlign w:val="center"/>
            <w:hideMark/>
          </w:tcPr>
          <w:p w14:paraId="5F804BFB" w14:textId="18797B44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M</w:t>
            </w:r>
            <w:r w:rsidR="00D91B27"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eet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s Expectations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 xml:space="preserve">87-89 (B+), </w:t>
            </w:r>
            <w:r w:rsidR="004364C1" w:rsidRPr="003625AD" w:rsidDel="004364C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83-86 (B), 80-82 (B-)</w:t>
            </w:r>
          </w:p>
        </w:tc>
        <w:tc>
          <w:tcPr>
            <w:tcW w:w="1836" w:type="dxa"/>
            <w:noWrap/>
            <w:vAlign w:val="center"/>
            <w:hideMark/>
          </w:tcPr>
          <w:p w14:paraId="57EFD09F" w14:textId="4644B56F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Fair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 xml:space="preserve">77-79 (C+), 73-76 (C), 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70-72 (C-)</w:t>
            </w:r>
          </w:p>
        </w:tc>
        <w:tc>
          <w:tcPr>
            <w:tcW w:w="1788" w:type="dxa"/>
            <w:noWrap/>
            <w:vAlign w:val="center"/>
            <w:hideMark/>
          </w:tcPr>
          <w:p w14:paraId="262347F1" w14:textId="09FAC58B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Needs Improvement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67-69 (D+), 65-66 (D)</w:t>
            </w:r>
          </w:p>
        </w:tc>
        <w:tc>
          <w:tcPr>
            <w:tcW w:w="1812" w:type="dxa"/>
            <w:vAlign w:val="center"/>
          </w:tcPr>
          <w:p w14:paraId="328BBCC5" w14:textId="78319492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Unacceptable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Below 65 (F)</w:t>
            </w:r>
          </w:p>
        </w:tc>
      </w:tr>
      <w:tr w:rsidR="009E4CCC" w:rsidRPr="00AA0E5B" w14:paraId="3FAEB7D9" w14:textId="77777777" w:rsidTr="001163ED">
        <w:trPr>
          <w:trHeight w:val="908"/>
        </w:trPr>
        <w:tc>
          <w:tcPr>
            <w:tcW w:w="1872" w:type="dxa"/>
            <w:hideMark/>
          </w:tcPr>
          <w:p w14:paraId="620EFB97" w14:textId="69DA1AFD" w:rsidR="009E4CCC" w:rsidRPr="002C5678" w:rsidRDefault="009E4CCC" w:rsidP="009E4CC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echnical Understanding</w:t>
            </w:r>
            <w:r w:rsidR="00817D6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 xml:space="preserve"> (40%)</w:t>
            </w:r>
          </w:p>
          <w:p w14:paraId="6B960647" w14:textId="77777777" w:rsidR="009E4CCC" w:rsidRPr="003625AD" w:rsidRDefault="009E4CCC" w:rsidP="009E4CCC">
            <w:pPr>
              <w:pStyle w:val="ListParagraph"/>
              <w:numPr>
                <w:ilvl w:val="0"/>
                <w:numId w:val="15"/>
              </w:numPr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31466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t>Information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- Accuracy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="004364C1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Clarity</w:t>
            </w:r>
            <w:r w:rsidR="004364C1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Pr="001E6B93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Completeness </w:t>
            </w:r>
          </w:p>
          <w:p w14:paraId="73D6A858" w14:textId="2D24C7DA" w:rsidR="003625AD" w:rsidRPr="003625A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</w:p>
        </w:tc>
        <w:tc>
          <w:tcPr>
            <w:tcW w:w="1752" w:type="dxa"/>
            <w:hideMark/>
          </w:tcPr>
          <w:p w14:paraId="0D0525AB" w14:textId="4F2B0944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0240C8" w:rsidRPr="001163ED">
              <w:rPr>
                <w:rFonts w:cstheme="minorHAnsi"/>
                <w:sz w:val="18"/>
                <w:szCs w:val="18"/>
              </w:rPr>
              <w:t>demonstrate</w:t>
            </w:r>
            <w:r w:rsidR="00851B1C" w:rsidRPr="001163ED">
              <w:rPr>
                <w:rFonts w:cstheme="minorHAnsi"/>
                <w:sz w:val="18"/>
                <w:szCs w:val="18"/>
              </w:rPr>
              <w:t xml:space="preserve">s </w:t>
            </w:r>
            <w:r w:rsidR="000240C8" w:rsidRPr="001163ED">
              <w:rPr>
                <w:rFonts w:cstheme="minorHAnsi"/>
                <w:sz w:val="18"/>
                <w:szCs w:val="18"/>
              </w:rPr>
              <w:t xml:space="preserve">a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comprehensive understanding of technical details </w:t>
            </w:r>
            <w:r w:rsidR="009E4CCC" w:rsidRPr="001163ED">
              <w:rPr>
                <w:rFonts w:cstheme="minorHAnsi"/>
                <w:b/>
                <w:bCs/>
                <w:sz w:val="18"/>
                <w:szCs w:val="18"/>
              </w:rPr>
              <w:t>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1982C19A" w14:textId="0277042A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0240C8" w:rsidRPr="001163ED">
              <w:rPr>
                <w:rFonts w:cstheme="minorHAnsi"/>
                <w:sz w:val="18"/>
                <w:szCs w:val="18"/>
              </w:rPr>
              <w:t>demonstrate</w:t>
            </w:r>
            <w:r w:rsidR="00851B1C" w:rsidRPr="001163ED">
              <w:rPr>
                <w:rFonts w:cstheme="minorHAnsi"/>
                <w:sz w:val="18"/>
                <w:szCs w:val="18"/>
              </w:rPr>
              <w:t>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</w:t>
            </w:r>
            <w:r w:rsidR="000240C8" w:rsidRPr="001163ED">
              <w:rPr>
                <w:rFonts w:cstheme="minorHAnsi"/>
                <w:sz w:val="18"/>
                <w:szCs w:val="18"/>
              </w:rPr>
              <w:t xml:space="preserve">a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roficient understanding of technical details </w:t>
            </w:r>
            <w:r w:rsidR="009E4CCC" w:rsidRPr="001163ED">
              <w:rPr>
                <w:rFonts w:cstheme="minorHAnsi"/>
                <w:b/>
                <w:bCs/>
                <w:sz w:val="18"/>
                <w:szCs w:val="18"/>
              </w:rPr>
              <w:t>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overall project.</w:t>
            </w:r>
          </w:p>
        </w:tc>
        <w:tc>
          <w:tcPr>
            <w:tcW w:w="1836" w:type="dxa"/>
            <w:hideMark/>
          </w:tcPr>
          <w:p w14:paraId="4849F86D" w14:textId="0CD8C016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0240C8" w:rsidRPr="001163ED">
              <w:rPr>
                <w:rFonts w:cstheme="minorHAnsi"/>
                <w:sz w:val="18"/>
                <w:szCs w:val="18"/>
              </w:rPr>
              <w:t>demonstrate</w:t>
            </w:r>
            <w:r w:rsidR="00851B1C" w:rsidRPr="001163ED">
              <w:rPr>
                <w:rFonts w:cstheme="minorHAnsi"/>
                <w:sz w:val="18"/>
                <w:szCs w:val="18"/>
              </w:rPr>
              <w:t>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</w:t>
            </w:r>
            <w:r w:rsidR="000240C8" w:rsidRPr="001163ED">
              <w:rPr>
                <w:rFonts w:cstheme="minorHAnsi"/>
                <w:sz w:val="18"/>
                <w:szCs w:val="18"/>
              </w:rPr>
              <w:t xml:space="preserve">a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limited understanding of technical details </w:t>
            </w:r>
            <w:r w:rsidR="000240C8" w:rsidRPr="001163ED">
              <w:rPr>
                <w:rFonts w:cstheme="minorHAnsi"/>
                <w:b/>
                <w:bCs/>
                <w:sz w:val="18"/>
                <w:szCs w:val="18"/>
              </w:rPr>
              <w:t>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overall project.</w:t>
            </w:r>
          </w:p>
        </w:tc>
        <w:tc>
          <w:tcPr>
            <w:tcW w:w="1788" w:type="dxa"/>
            <w:hideMark/>
          </w:tcPr>
          <w:p w14:paraId="58CC5260" w14:textId="3CD2F63A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>peaker d</w:t>
            </w:r>
            <w:r w:rsidR="00851B1C" w:rsidRPr="001163ED">
              <w:rPr>
                <w:rFonts w:cstheme="minorHAnsi"/>
                <w:sz w:val="18"/>
                <w:szCs w:val="18"/>
              </w:rPr>
              <w:t xml:space="preserve">oes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not </w:t>
            </w:r>
            <w:r w:rsidRPr="001163ED">
              <w:rPr>
                <w:rFonts w:cstheme="minorHAnsi"/>
                <w:sz w:val="18"/>
                <w:szCs w:val="18"/>
              </w:rPr>
              <w:t>underst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</w:t>
            </w:r>
            <w:r w:rsidRPr="001163ED">
              <w:rPr>
                <w:rFonts w:cstheme="minorHAnsi"/>
                <w:sz w:val="18"/>
                <w:szCs w:val="18"/>
              </w:rPr>
              <w:t xml:space="preserve">the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technical details </w:t>
            </w:r>
            <w:r w:rsidR="009E4CCC" w:rsidRPr="001163ED">
              <w:rPr>
                <w:rFonts w:cstheme="minorHAnsi"/>
                <w:b/>
                <w:bCs/>
                <w:sz w:val="18"/>
                <w:szCs w:val="18"/>
              </w:rPr>
              <w:t>or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project</w:t>
            </w:r>
            <w:r w:rsidR="00F861CB">
              <w:rPr>
                <w:rFonts w:cstheme="minorHAnsi"/>
                <w:sz w:val="18"/>
                <w:szCs w:val="18"/>
              </w:rPr>
              <w:t xml:space="preserve"> goals</w:t>
            </w:r>
            <w:r w:rsidR="009E4CCC" w:rsidRPr="001163E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812" w:type="dxa"/>
          </w:tcPr>
          <w:p w14:paraId="3181127B" w14:textId="11BEACD5" w:rsidR="009E4CCC" w:rsidRPr="001163ED" w:rsidRDefault="00BD499C" w:rsidP="009E4CCC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971716" w:rsidRPr="001163ED">
              <w:rPr>
                <w:rFonts w:cstheme="minorHAnsi"/>
                <w:sz w:val="18"/>
                <w:szCs w:val="18"/>
              </w:rPr>
              <w:t xml:space="preserve">does not </w:t>
            </w:r>
            <w:r w:rsidR="009E4CCC" w:rsidRPr="001163ED">
              <w:rPr>
                <w:rFonts w:cstheme="minorHAnsi"/>
                <w:sz w:val="18"/>
                <w:szCs w:val="18"/>
              </w:rPr>
              <w:t>understand the project</w:t>
            </w:r>
            <w:r w:rsidR="004364C1" w:rsidRPr="001163ED">
              <w:rPr>
                <w:rFonts w:cstheme="minorHAnsi"/>
                <w:sz w:val="18"/>
                <w:szCs w:val="18"/>
              </w:rPr>
              <w:t xml:space="preserve"> goals</w:t>
            </w:r>
            <w:r w:rsidR="009E4CCC" w:rsidRPr="001163ED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3625AD" w:rsidRPr="00AA0E5B" w14:paraId="5CABC596" w14:textId="77777777" w:rsidTr="001163ED">
        <w:trPr>
          <w:trHeight w:val="908"/>
        </w:trPr>
        <w:tc>
          <w:tcPr>
            <w:tcW w:w="1872" w:type="dxa"/>
          </w:tcPr>
          <w:p w14:paraId="604CFA89" w14:textId="0E99681E" w:rsidR="003625AD" w:rsidRPr="002C5678" w:rsidRDefault="003625AD" w:rsidP="003625AD">
            <w:pPr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Response to Questions</w:t>
            </w:r>
            <w:r w:rsidR="00817D6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 xml:space="preserve"> (40%)</w:t>
            </w:r>
          </w:p>
          <w:p w14:paraId="6B0C3E3D" w14:textId="381E94D7" w:rsidR="003625AD" w:rsidRPr="003625AD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>
              <w:rPr>
                <w:rFonts w:ascii="Calibri" w:hAnsi="Calibri" w:cs="Calibri"/>
                <w:b/>
                <w:sz w:val="16"/>
                <w:szCs w:val="18"/>
              </w:rPr>
              <w:t>Responses</w:t>
            </w:r>
          </w:p>
          <w:p w14:paraId="09636957" w14:textId="529613D7" w:rsidR="003625AD" w:rsidRDefault="003625AD" w:rsidP="003625AD">
            <w:pPr>
              <w:rPr>
                <w:rFonts w:ascii="Calibri" w:hAnsi="Calibri"/>
                <w:bCs/>
                <w:sz w:val="16"/>
                <w:szCs w:val="18"/>
              </w:rPr>
            </w:pPr>
            <w:r>
              <w:rPr>
                <w:rFonts w:ascii="Calibri" w:hAnsi="Calibri"/>
                <w:bCs/>
                <w:sz w:val="16"/>
                <w:szCs w:val="18"/>
              </w:rPr>
              <w:t xml:space="preserve">     - Knowledge</w:t>
            </w:r>
          </w:p>
          <w:p w14:paraId="197776F2" w14:textId="77777777" w:rsidR="003625AD" w:rsidRPr="003625AD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</w:pPr>
            <w:r w:rsidRPr="003625AD">
              <w:rPr>
                <w:rFonts w:ascii="Calibri" w:hAnsi="Calibri" w:cs="Calibri"/>
                <w:b/>
                <w:bCs/>
                <w:sz w:val="16"/>
                <w:szCs w:val="18"/>
              </w:rPr>
              <w:t>Openness</w:t>
            </w:r>
          </w:p>
          <w:p w14:paraId="64908C11" w14:textId="550DCC1F" w:rsidR="003625AD" w:rsidRPr="001E289C" w:rsidRDefault="003625AD" w:rsidP="003625AD">
            <w:pPr>
              <w:pStyle w:val="NormalWeb"/>
              <w:spacing w:before="0" w:beforeAutospacing="0" w:after="0" w:afterAutospacing="0"/>
              <w:ind w:left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Cs/>
                <w:sz w:val="16"/>
                <w:szCs w:val="18"/>
              </w:rPr>
              <w:t>- D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efensiveness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A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rgumentativeness</w:t>
            </w:r>
          </w:p>
          <w:p w14:paraId="77367F6D" w14:textId="32A5B143" w:rsidR="003625A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</w:p>
        </w:tc>
        <w:tc>
          <w:tcPr>
            <w:tcW w:w="1752" w:type="dxa"/>
          </w:tcPr>
          <w:p w14:paraId="00C379C7" w14:textId="0532AC4E" w:rsidR="003625AD" w:rsidRPr="001163ED" w:rsidRDefault="003625AD" w:rsidP="003625A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 xml:space="preserve">The speaker answers questions knowledgeably, thoroughly, and </w:t>
            </w:r>
            <w:r w:rsidR="00F861CB">
              <w:rPr>
                <w:rFonts w:cstheme="minorHAnsi"/>
                <w:sz w:val="18"/>
                <w:szCs w:val="18"/>
              </w:rPr>
              <w:t>confidently</w:t>
            </w:r>
            <w:r w:rsidRPr="001163ED">
              <w:rPr>
                <w:rFonts w:cstheme="minorHAnsi"/>
                <w:sz w:val="18"/>
                <w:szCs w:val="18"/>
              </w:rPr>
              <w:t xml:space="preserve">. </w:t>
            </w:r>
            <w:r w:rsidR="007A552E" w:rsidRPr="001163ED">
              <w:rPr>
                <w:rFonts w:cstheme="minorHAnsi"/>
                <w:sz w:val="18"/>
                <w:szCs w:val="18"/>
              </w:rPr>
              <w:t>Very responsive to feedback and suggestions.</w:t>
            </w:r>
          </w:p>
        </w:tc>
        <w:tc>
          <w:tcPr>
            <w:tcW w:w="1812" w:type="dxa"/>
          </w:tcPr>
          <w:p w14:paraId="66238076" w14:textId="3721076F" w:rsidR="001163ED" w:rsidRPr="001163ED" w:rsidRDefault="003625AD" w:rsidP="001163E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 xml:space="preserve">The speaker answers questions knowledgeably. </w:t>
            </w:r>
            <w:r w:rsidR="007A552E" w:rsidRPr="001163ED">
              <w:rPr>
                <w:rFonts w:cstheme="minorHAnsi"/>
                <w:sz w:val="18"/>
                <w:szCs w:val="18"/>
              </w:rPr>
              <w:t xml:space="preserve">Amenable to feedback and suggestions. </w:t>
            </w:r>
            <w:r w:rsidRPr="001163ED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836" w:type="dxa"/>
          </w:tcPr>
          <w:p w14:paraId="7B041F68" w14:textId="6EB6A34F" w:rsidR="001163ED" w:rsidRPr="001163ED" w:rsidRDefault="003625AD" w:rsidP="001163E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peaker has some difficulty answering questions and shows some defensiveness or argumentativeness.</w:t>
            </w:r>
          </w:p>
        </w:tc>
        <w:tc>
          <w:tcPr>
            <w:tcW w:w="1788" w:type="dxa"/>
          </w:tcPr>
          <w:p w14:paraId="6835DDB4" w14:textId="21899888" w:rsidR="003625AD" w:rsidRPr="001163ED" w:rsidRDefault="003625AD" w:rsidP="003625A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 xml:space="preserve">The speaker is unable to answer questions and </w:t>
            </w:r>
            <w:r w:rsidR="007A552E" w:rsidRPr="001163ED">
              <w:rPr>
                <w:rFonts w:cstheme="minorHAnsi"/>
                <w:sz w:val="18"/>
                <w:szCs w:val="18"/>
              </w:rPr>
              <w:t xml:space="preserve">is </w:t>
            </w:r>
            <w:r w:rsidRPr="001163ED">
              <w:rPr>
                <w:rFonts w:cstheme="minorHAnsi"/>
                <w:sz w:val="18"/>
                <w:szCs w:val="18"/>
              </w:rPr>
              <w:t>defensive or argumentative.</w:t>
            </w:r>
          </w:p>
        </w:tc>
        <w:tc>
          <w:tcPr>
            <w:tcW w:w="1812" w:type="dxa"/>
          </w:tcPr>
          <w:p w14:paraId="75872538" w14:textId="6E4C9142" w:rsidR="003625AD" w:rsidRPr="001163ED" w:rsidRDefault="003625AD" w:rsidP="003625A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peaker does not participate in a Q&amp;A session.</w:t>
            </w:r>
          </w:p>
        </w:tc>
      </w:tr>
      <w:tr w:rsidR="003625AD" w:rsidRPr="00AA0E5B" w14:paraId="7F0399E7" w14:textId="77777777" w:rsidTr="001163ED">
        <w:trPr>
          <w:trHeight w:val="720"/>
        </w:trPr>
        <w:tc>
          <w:tcPr>
            <w:tcW w:w="1872" w:type="dxa"/>
            <w:hideMark/>
          </w:tcPr>
          <w:p w14:paraId="2CCFDE65" w14:textId="763A7360" w:rsidR="003625AD" w:rsidRPr="002C5678" w:rsidRDefault="003625AD" w:rsidP="003625A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</w:rPr>
              <w:t>Presentation</w:t>
            </w:r>
            <w:r w:rsidR="00817D67">
              <w:rPr>
                <w:rFonts w:ascii="Calibri" w:hAnsi="Calibri"/>
                <w:b/>
                <w:bCs/>
                <w:color w:val="000000"/>
                <w:sz w:val="20"/>
              </w:rPr>
              <w:t xml:space="preserve"> (20%)</w:t>
            </w:r>
          </w:p>
          <w:p w14:paraId="3D938502" w14:textId="77777777" w:rsidR="003625AD" w:rsidRPr="002C5678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>
              <w:rPr>
                <w:rFonts w:ascii="Calibri" w:hAnsi="Calibri" w:cs="Calibri"/>
                <w:sz w:val="16"/>
                <w:szCs w:val="18"/>
              </w:rPr>
              <w:t xml:space="preserve"> (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volume, tone, pace, fillers, etc.)</w:t>
            </w:r>
          </w:p>
          <w:p w14:paraId="5F628008" w14:textId="77777777" w:rsidR="003625AD" w:rsidRPr="001E289C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Non-Verbal</w:t>
            </w:r>
            <w:r w:rsidRPr="002C5678">
              <w:rPr>
                <w:rFonts w:ascii="Calibri" w:hAnsi="Calibri" w:cs="Calibri"/>
                <w:sz w:val="16"/>
                <w:szCs w:val="18"/>
              </w:rPr>
              <w:t xml:space="preserve"> </w:t>
            </w:r>
            <w:r w:rsidRPr="002C5678">
              <w:rPr>
                <w:rFonts w:ascii="Calibri" w:hAnsi="Calibri" w:cs="Calibri"/>
                <w:sz w:val="16"/>
                <w:szCs w:val="18"/>
              </w:rPr>
              <w:br/>
              <w:t xml:space="preserve">(gestures, posture, eye contact, etc.) </w:t>
            </w:r>
          </w:p>
          <w:p w14:paraId="60D698BB" w14:textId="14AA5375" w:rsidR="003625AD" w:rsidRPr="001E289C" w:rsidRDefault="003625AD" w:rsidP="003625A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18"/>
                <w:szCs w:val="20"/>
              </w:rPr>
            </w:pPr>
          </w:p>
        </w:tc>
        <w:tc>
          <w:tcPr>
            <w:tcW w:w="1752" w:type="dxa"/>
            <w:hideMark/>
          </w:tcPr>
          <w:p w14:paraId="23AE385E" w14:textId="1822F2FE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effortless to understand</w:t>
            </w:r>
            <w:r w:rsidR="007A552E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he speaker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; there are no distracting mannerisms.</w:t>
            </w:r>
          </w:p>
        </w:tc>
        <w:tc>
          <w:tcPr>
            <w:tcW w:w="1812" w:type="dxa"/>
            <w:hideMark/>
          </w:tcPr>
          <w:p w14:paraId="5D7253C6" w14:textId="53D86183" w:rsidR="003625AD" w:rsidRPr="001163E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easy to understand; there are a few distracting mannerisms.</w:t>
            </w:r>
          </w:p>
          <w:p w14:paraId="0604AAAD" w14:textId="5210A2B5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836" w:type="dxa"/>
            <w:hideMark/>
          </w:tcPr>
          <w:p w14:paraId="2533F012" w14:textId="498551C2" w:rsidR="003625AD" w:rsidRPr="001163E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Parts of the presentation are difficult to understand; there are some </w:t>
            </w:r>
            <w:r w:rsidR="001163ED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stracting mannerisms.</w:t>
            </w:r>
            <w:r w:rsidRPr="001163ED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  <w:p w14:paraId="548DABE5" w14:textId="531A0054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88" w:type="dxa"/>
            <w:hideMark/>
          </w:tcPr>
          <w:p w14:paraId="513D0BB6" w14:textId="38ACFF7C" w:rsidR="001163ED" w:rsidRPr="001163ED" w:rsidRDefault="003625AD" w:rsidP="001163E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challenging to understand</w:t>
            </w:r>
            <w:r w:rsidR="007A552E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he speaker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; there are numerous distracting mannerisms.</w:t>
            </w:r>
          </w:p>
        </w:tc>
        <w:tc>
          <w:tcPr>
            <w:tcW w:w="1812" w:type="dxa"/>
          </w:tcPr>
          <w:p w14:paraId="3EB9F548" w14:textId="24E876A3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very challenging to follow and understand</w:t>
            </w:r>
            <w:r w:rsidR="007A552E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he speaker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; there are many distracting mannerisms.</w:t>
            </w:r>
          </w:p>
        </w:tc>
      </w:tr>
    </w:tbl>
    <w:p w14:paraId="48342F73" w14:textId="60CA6F9D" w:rsidR="00CC4399" w:rsidRPr="00853656" w:rsidRDefault="00CC4399" w:rsidP="00CC4399">
      <w:pPr>
        <w:pStyle w:val="Heading2"/>
        <w:rPr>
          <w:b/>
          <w:color w:val="auto"/>
          <w:sz w:val="12"/>
        </w:rPr>
      </w:pPr>
    </w:p>
    <w:tbl>
      <w:tblPr>
        <w:tblStyle w:val="TableGrid"/>
        <w:tblW w:w="10978" w:type="dxa"/>
        <w:tblLook w:val="04A0" w:firstRow="1" w:lastRow="0" w:firstColumn="1" w:lastColumn="0" w:noHBand="0" w:noVBand="1"/>
      </w:tblPr>
      <w:tblGrid>
        <w:gridCol w:w="1868"/>
        <w:gridCol w:w="1516"/>
        <w:gridCol w:w="694"/>
        <w:gridCol w:w="1343"/>
        <w:gridCol w:w="1073"/>
        <w:gridCol w:w="4484"/>
      </w:tblGrid>
      <w:tr w:rsidR="00817D67" w14:paraId="5AFAED06" w14:textId="77777777" w:rsidTr="00147B32">
        <w:trPr>
          <w:trHeight w:val="526"/>
        </w:trPr>
        <w:tc>
          <w:tcPr>
            <w:tcW w:w="1868" w:type="dxa"/>
            <w:vAlign w:val="center"/>
          </w:tcPr>
          <w:p w14:paraId="150D246C" w14:textId="77777777" w:rsidR="00817D67" w:rsidRPr="00BD499C" w:rsidRDefault="00817D67" w:rsidP="009F278C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 xml:space="preserve">First Name &amp; </w:t>
            </w:r>
            <w:r w:rsidRPr="00BD499C">
              <w:rPr>
                <w:b/>
                <w:sz w:val="21"/>
                <w:szCs w:val="21"/>
              </w:rPr>
              <w:br/>
              <w:t>Last Name</w:t>
            </w:r>
          </w:p>
        </w:tc>
        <w:tc>
          <w:tcPr>
            <w:tcW w:w="1516" w:type="dxa"/>
            <w:vAlign w:val="center"/>
          </w:tcPr>
          <w:p w14:paraId="343B0E50" w14:textId="7298C42D" w:rsidR="00817D67" w:rsidRPr="00BD499C" w:rsidRDefault="00817D67" w:rsidP="00CC4399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>Tech</w:t>
            </w:r>
            <w:r>
              <w:rPr>
                <w:b/>
                <w:sz w:val="21"/>
                <w:szCs w:val="21"/>
              </w:rPr>
              <w:t>nical</w:t>
            </w:r>
            <w:r w:rsidRPr="00BD499C">
              <w:rPr>
                <w:b/>
                <w:sz w:val="21"/>
                <w:szCs w:val="21"/>
              </w:rPr>
              <w:t xml:space="preserve"> Understanding</w:t>
            </w:r>
          </w:p>
        </w:tc>
        <w:tc>
          <w:tcPr>
            <w:tcW w:w="694" w:type="dxa"/>
            <w:vAlign w:val="center"/>
          </w:tcPr>
          <w:p w14:paraId="0D97E63B" w14:textId="2D40DF49" w:rsidR="00817D67" w:rsidRPr="00BD499C" w:rsidRDefault="00817D67" w:rsidP="00D61B8B">
            <w:pPr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&amp;A</w:t>
            </w:r>
          </w:p>
        </w:tc>
        <w:tc>
          <w:tcPr>
            <w:tcW w:w="1343" w:type="dxa"/>
            <w:vAlign w:val="center"/>
          </w:tcPr>
          <w:p w14:paraId="58A0ED0D" w14:textId="3F2BC7AC" w:rsidR="00817D67" w:rsidRPr="00BD499C" w:rsidRDefault="00817D67" w:rsidP="00CC4399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>Presentation</w:t>
            </w:r>
            <w:r w:rsidRPr="00BD499C">
              <w:rPr>
                <w:b/>
                <w:sz w:val="21"/>
                <w:szCs w:val="21"/>
              </w:rPr>
              <w:br/>
              <w:t>Points</w:t>
            </w:r>
          </w:p>
        </w:tc>
        <w:tc>
          <w:tcPr>
            <w:tcW w:w="1073" w:type="dxa"/>
            <w:vAlign w:val="center"/>
          </w:tcPr>
          <w:p w14:paraId="075862B7" w14:textId="654641FA" w:rsidR="00817D67" w:rsidRPr="00BD499C" w:rsidRDefault="00817D67" w:rsidP="00817D67">
            <w:pPr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Weighted</w:t>
            </w:r>
            <w:r>
              <w:rPr>
                <w:b/>
                <w:sz w:val="21"/>
                <w:szCs w:val="21"/>
              </w:rPr>
              <w:br/>
              <w:t>Total</w:t>
            </w:r>
          </w:p>
        </w:tc>
        <w:tc>
          <w:tcPr>
            <w:tcW w:w="4484" w:type="dxa"/>
            <w:vAlign w:val="center"/>
          </w:tcPr>
          <w:p w14:paraId="30B2EB55" w14:textId="3074AE88" w:rsidR="00817D67" w:rsidRPr="00BD499C" w:rsidRDefault="00817D67" w:rsidP="00CC4399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>Comments (Required)</w:t>
            </w:r>
          </w:p>
        </w:tc>
      </w:tr>
      <w:tr w:rsidR="00817D67" w14:paraId="50DE4AAA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6763F484" w14:textId="77777777" w:rsidR="00817D67" w:rsidRDefault="00817D67" w:rsidP="003625AD"/>
        </w:tc>
        <w:tc>
          <w:tcPr>
            <w:tcW w:w="1516" w:type="dxa"/>
            <w:vAlign w:val="center"/>
          </w:tcPr>
          <w:p w14:paraId="00A85708" w14:textId="77777777" w:rsidR="00817D67" w:rsidRDefault="00817D67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1211777B" w14:textId="77777777" w:rsidR="00817D67" w:rsidRDefault="00817D67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551F70AC" w14:textId="1768299F" w:rsidR="00817D67" w:rsidRDefault="00817D67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0D85BB8E" w14:textId="77777777" w:rsidR="00817D67" w:rsidRDefault="00817D67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32325B1E" w14:textId="64CFA8A5" w:rsidR="00817D67" w:rsidRDefault="00817D67" w:rsidP="003625AD"/>
        </w:tc>
      </w:tr>
      <w:tr w:rsidR="00817D67" w14:paraId="422F9BB6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6011987B" w14:textId="77777777" w:rsidR="00817D67" w:rsidRDefault="00817D67" w:rsidP="003625AD"/>
        </w:tc>
        <w:tc>
          <w:tcPr>
            <w:tcW w:w="1516" w:type="dxa"/>
            <w:vAlign w:val="center"/>
          </w:tcPr>
          <w:p w14:paraId="1E13914F" w14:textId="77777777" w:rsidR="00817D67" w:rsidRDefault="00817D67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72309D5D" w14:textId="77777777" w:rsidR="00817D67" w:rsidRDefault="00817D67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6FBA4961" w14:textId="43215E6F" w:rsidR="00817D67" w:rsidRDefault="00817D67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5E95E68B" w14:textId="77777777" w:rsidR="00817D67" w:rsidRDefault="00817D67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589E0B98" w14:textId="5E78E27E" w:rsidR="00817D67" w:rsidRDefault="00817D67" w:rsidP="003625AD"/>
        </w:tc>
      </w:tr>
      <w:tr w:rsidR="00817D67" w14:paraId="4232AD0A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7AE34182" w14:textId="77777777" w:rsidR="00817D67" w:rsidRDefault="00817D67" w:rsidP="003625AD"/>
        </w:tc>
        <w:tc>
          <w:tcPr>
            <w:tcW w:w="1516" w:type="dxa"/>
            <w:vAlign w:val="center"/>
          </w:tcPr>
          <w:p w14:paraId="7B550BB0" w14:textId="77777777" w:rsidR="00817D67" w:rsidRDefault="00817D67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23786900" w14:textId="77777777" w:rsidR="00817D67" w:rsidRDefault="00817D67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08AE5BB2" w14:textId="4E11FF35" w:rsidR="00817D67" w:rsidRDefault="00817D67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037AA970" w14:textId="77777777" w:rsidR="00817D67" w:rsidRDefault="00817D67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24007FC7" w14:textId="37BA5C7B" w:rsidR="00817D67" w:rsidRDefault="00817D67" w:rsidP="003625AD"/>
        </w:tc>
      </w:tr>
      <w:tr w:rsidR="00817D67" w14:paraId="33DDC50D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2D2537DE" w14:textId="77777777" w:rsidR="00817D67" w:rsidRDefault="00817D67" w:rsidP="003625AD"/>
        </w:tc>
        <w:tc>
          <w:tcPr>
            <w:tcW w:w="1516" w:type="dxa"/>
            <w:vAlign w:val="center"/>
          </w:tcPr>
          <w:p w14:paraId="07DD1452" w14:textId="77777777" w:rsidR="00817D67" w:rsidRDefault="00817D67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69DE9526" w14:textId="77777777" w:rsidR="00817D67" w:rsidRDefault="00817D67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47614B01" w14:textId="5D60E92F" w:rsidR="00817D67" w:rsidRDefault="00817D67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35B80044" w14:textId="77777777" w:rsidR="00817D67" w:rsidRDefault="00817D67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7A874E8F" w14:textId="13C2DD7F" w:rsidR="00817D67" w:rsidRDefault="00817D67" w:rsidP="003625AD"/>
        </w:tc>
      </w:tr>
      <w:tr w:rsidR="00817D67" w14:paraId="62A52B5B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5DDD5C5D" w14:textId="77777777" w:rsidR="00817D67" w:rsidRDefault="00817D67" w:rsidP="003625AD"/>
        </w:tc>
        <w:tc>
          <w:tcPr>
            <w:tcW w:w="1516" w:type="dxa"/>
            <w:vAlign w:val="center"/>
          </w:tcPr>
          <w:p w14:paraId="102D310F" w14:textId="77777777" w:rsidR="00817D67" w:rsidRDefault="00817D67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5638A333" w14:textId="77777777" w:rsidR="00817D67" w:rsidRDefault="00817D67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30BFB4B0" w14:textId="1B0CD449" w:rsidR="00817D67" w:rsidRDefault="00817D67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64E7177C" w14:textId="77777777" w:rsidR="00817D67" w:rsidRDefault="00817D67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45838C2B" w14:textId="6EEF1435" w:rsidR="00817D67" w:rsidRDefault="00817D67" w:rsidP="003625AD"/>
        </w:tc>
      </w:tr>
      <w:tr w:rsidR="00147B32" w14:paraId="316B74B2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2BA97304" w14:textId="77777777" w:rsidR="00147B32" w:rsidRDefault="00147B32" w:rsidP="003625AD"/>
        </w:tc>
        <w:tc>
          <w:tcPr>
            <w:tcW w:w="1516" w:type="dxa"/>
            <w:vAlign w:val="center"/>
          </w:tcPr>
          <w:p w14:paraId="1EAE3D4B" w14:textId="77777777" w:rsidR="00147B32" w:rsidRDefault="00147B32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1D721BBF" w14:textId="77777777" w:rsidR="00147B32" w:rsidRDefault="00147B32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3D9F3C63" w14:textId="77777777" w:rsidR="00147B32" w:rsidRDefault="00147B32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20DC7F2E" w14:textId="77777777" w:rsidR="00147B32" w:rsidRDefault="00147B32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4607B9B0" w14:textId="77777777" w:rsidR="00147B32" w:rsidRDefault="00147B32" w:rsidP="003625AD"/>
        </w:tc>
      </w:tr>
      <w:tr w:rsidR="00147B32" w14:paraId="0CDA4910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69950EC9" w14:textId="77777777" w:rsidR="00147B32" w:rsidRDefault="00147B32" w:rsidP="003625AD"/>
        </w:tc>
        <w:tc>
          <w:tcPr>
            <w:tcW w:w="1516" w:type="dxa"/>
            <w:vAlign w:val="center"/>
          </w:tcPr>
          <w:p w14:paraId="16651DC6" w14:textId="77777777" w:rsidR="00147B32" w:rsidRDefault="00147B32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4033E5DC" w14:textId="77777777" w:rsidR="00147B32" w:rsidRDefault="00147B32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2205F3DA" w14:textId="77777777" w:rsidR="00147B32" w:rsidRDefault="00147B32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5968BE3F" w14:textId="77777777" w:rsidR="00147B32" w:rsidRDefault="00147B32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22575EBD" w14:textId="77777777" w:rsidR="00147B32" w:rsidRDefault="00147B32" w:rsidP="003625AD"/>
        </w:tc>
      </w:tr>
      <w:tr w:rsidR="00147B32" w14:paraId="7146F79B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11F2B9E1" w14:textId="77777777" w:rsidR="00147B32" w:rsidRDefault="00147B32" w:rsidP="003625AD"/>
        </w:tc>
        <w:tc>
          <w:tcPr>
            <w:tcW w:w="1516" w:type="dxa"/>
            <w:vAlign w:val="center"/>
          </w:tcPr>
          <w:p w14:paraId="27D19EDE" w14:textId="77777777" w:rsidR="00147B32" w:rsidRDefault="00147B32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2FC871FB" w14:textId="77777777" w:rsidR="00147B32" w:rsidRDefault="00147B32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37C98107" w14:textId="77777777" w:rsidR="00147B32" w:rsidRDefault="00147B32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4867B106" w14:textId="77777777" w:rsidR="00147B32" w:rsidRDefault="00147B32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4CFF17F5" w14:textId="77777777" w:rsidR="00147B32" w:rsidRDefault="00147B32" w:rsidP="003625AD"/>
        </w:tc>
      </w:tr>
    </w:tbl>
    <w:p w14:paraId="2D5159F4" w14:textId="6F7BE2CF" w:rsidR="00BE0216" w:rsidRPr="00BE0216" w:rsidRDefault="00BE0216" w:rsidP="00147B32">
      <w:pPr>
        <w:spacing w:after="0" w:line="240" w:lineRule="auto"/>
        <w:rPr>
          <w:b/>
        </w:rPr>
      </w:pPr>
      <w:bookmarkStart w:id="0" w:name="_GoBack"/>
      <w:bookmarkEnd w:id="0"/>
    </w:p>
    <w:sectPr w:rsidR="00BE0216" w:rsidRPr="00BE0216" w:rsidSect="001117D8">
      <w:headerReference w:type="default" r:id="rId7"/>
      <w:footerReference w:type="default" r:id="rId8"/>
      <w:pgSz w:w="12240" w:h="15840" w:code="1"/>
      <w:pgMar w:top="288" w:right="720" w:bottom="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4AD9E9" w14:textId="77777777" w:rsidR="00A84427" w:rsidRDefault="00A84427" w:rsidP="00FC133A">
      <w:pPr>
        <w:spacing w:after="0" w:line="240" w:lineRule="auto"/>
      </w:pPr>
      <w:r>
        <w:separator/>
      </w:r>
    </w:p>
  </w:endnote>
  <w:endnote w:type="continuationSeparator" w:id="0">
    <w:p w14:paraId="340333C2" w14:textId="77777777" w:rsidR="00A84427" w:rsidRDefault="00A84427" w:rsidP="00FC1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AD14A3" w14:textId="7D9E4B72" w:rsidR="00181AA3" w:rsidRPr="001117D8" w:rsidRDefault="00181AA3">
    <w:pPr>
      <w:pStyle w:val="Footer"/>
      <w:tabs>
        <w:tab w:val="clear" w:pos="4680"/>
        <w:tab w:val="clear" w:pos="9360"/>
      </w:tabs>
      <w:jc w:val="center"/>
      <w:rPr>
        <w:b/>
        <w:bCs/>
        <w:caps/>
        <w:noProof/>
      </w:rPr>
    </w:pPr>
    <w:r w:rsidRPr="001117D8">
      <w:rPr>
        <w:b/>
        <w:bCs/>
        <w:caps/>
      </w:rPr>
      <w:fldChar w:fldCharType="begin"/>
    </w:r>
    <w:r w:rsidRPr="001117D8">
      <w:rPr>
        <w:b/>
        <w:bCs/>
        <w:caps/>
      </w:rPr>
      <w:instrText xml:space="preserve"> PAGE   \* MERGEFORMAT </w:instrText>
    </w:r>
    <w:r w:rsidRPr="001117D8">
      <w:rPr>
        <w:b/>
        <w:bCs/>
        <w:caps/>
      </w:rPr>
      <w:fldChar w:fldCharType="separate"/>
    </w:r>
    <w:r w:rsidR="00147B32">
      <w:rPr>
        <w:b/>
        <w:bCs/>
        <w:caps/>
        <w:noProof/>
      </w:rPr>
      <w:t>1</w:t>
    </w:r>
    <w:r w:rsidRPr="001117D8">
      <w:rPr>
        <w:b/>
        <w:bCs/>
        <w:caps/>
        <w:noProof/>
      </w:rPr>
      <w:fldChar w:fldCharType="end"/>
    </w:r>
    <w:r w:rsidR="00D91B27" w:rsidRPr="001117D8">
      <w:rPr>
        <w:b/>
        <w:bCs/>
        <w:caps/>
        <w:noProof/>
      </w:rPr>
      <w:t xml:space="preserve"> </w:t>
    </w:r>
  </w:p>
  <w:p w14:paraId="16FDA069" w14:textId="77777777" w:rsidR="00181AA3" w:rsidRDefault="0018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95E48" w14:textId="77777777" w:rsidR="00A84427" w:rsidRDefault="00A84427" w:rsidP="00FC133A">
      <w:pPr>
        <w:spacing w:after="0" w:line="240" w:lineRule="auto"/>
      </w:pPr>
      <w:r>
        <w:separator/>
      </w:r>
    </w:p>
  </w:footnote>
  <w:footnote w:type="continuationSeparator" w:id="0">
    <w:p w14:paraId="72D33C08" w14:textId="77777777" w:rsidR="00A84427" w:rsidRDefault="00A84427" w:rsidP="00FC1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691263" w14:textId="4F4B8243" w:rsidR="00181AA3" w:rsidRPr="00FC133A" w:rsidRDefault="00147B32" w:rsidP="00C853BE">
    <w:pPr>
      <w:pStyle w:val="Header"/>
      <w:jc w:val="center"/>
      <w:rPr>
        <w:sz w:val="28"/>
      </w:rPr>
    </w:pPr>
    <w:r>
      <w:rPr>
        <w:sz w:val="28"/>
      </w:rPr>
      <w:t xml:space="preserve">Final Design </w:t>
    </w:r>
    <w:r w:rsidR="00181AA3" w:rsidRPr="00FC133A">
      <w:rPr>
        <w:sz w:val="28"/>
      </w:rPr>
      <w:t xml:space="preserve">Review </w:t>
    </w:r>
    <w:r w:rsidR="00F861CB">
      <w:rPr>
        <w:sz w:val="28"/>
      </w:rPr>
      <w:t>Rubric-Individual</w:t>
    </w:r>
    <w:r w:rsidR="00181AA3" w:rsidRPr="00FC133A">
      <w:rPr>
        <w:sz w:val="28"/>
      </w:rPr>
      <w:t xml:space="preserve"> (Rev.</w:t>
    </w:r>
    <w:r w:rsidR="00181AA3">
      <w:rPr>
        <w:sz w:val="28"/>
      </w:rPr>
      <w:t xml:space="preserve"> </w:t>
    </w:r>
    <w:r w:rsidR="00BA6D34">
      <w:rPr>
        <w:sz w:val="28"/>
      </w:rPr>
      <w:t>202</w:t>
    </w:r>
    <w:r>
      <w:rPr>
        <w:sz w:val="28"/>
      </w:rPr>
      <w:t>4</w:t>
    </w:r>
    <w:r w:rsidR="00BA6D34">
      <w:rPr>
        <w:sz w:val="28"/>
      </w:rPr>
      <w:t>-0</w:t>
    </w:r>
    <w:r>
      <w:rPr>
        <w:sz w:val="28"/>
      </w:rPr>
      <w:t>9</w:t>
    </w:r>
    <w:r w:rsidR="00BD499C">
      <w:rPr>
        <w:sz w:val="28"/>
      </w:rPr>
      <w:t>-</w:t>
    </w:r>
    <w:r>
      <w:rPr>
        <w:sz w:val="28"/>
      </w:rPr>
      <w:t>-5</w:t>
    </w:r>
    <w:r w:rsidR="00181AA3" w:rsidRPr="00FC13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C6B4B"/>
    <w:multiLevelType w:val="hybridMultilevel"/>
    <w:tmpl w:val="B4E6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FB5"/>
    <w:multiLevelType w:val="hybridMultilevel"/>
    <w:tmpl w:val="52D8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F06D6"/>
    <w:multiLevelType w:val="hybridMultilevel"/>
    <w:tmpl w:val="F4C6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94D39"/>
    <w:multiLevelType w:val="hybridMultilevel"/>
    <w:tmpl w:val="9238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E5414"/>
    <w:multiLevelType w:val="hybridMultilevel"/>
    <w:tmpl w:val="B622B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D34E9"/>
    <w:multiLevelType w:val="hybridMultilevel"/>
    <w:tmpl w:val="D2801E0C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B6DEF"/>
    <w:multiLevelType w:val="hybridMultilevel"/>
    <w:tmpl w:val="76B6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39DE"/>
    <w:multiLevelType w:val="hybridMultilevel"/>
    <w:tmpl w:val="C60EA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D5223"/>
    <w:multiLevelType w:val="hybridMultilevel"/>
    <w:tmpl w:val="A8F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541F1"/>
    <w:multiLevelType w:val="hybridMultilevel"/>
    <w:tmpl w:val="F64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31BEA"/>
    <w:multiLevelType w:val="hybridMultilevel"/>
    <w:tmpl w:val="490A9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51B94"/>
    <w:multiLevelType w:val="hybridMultilevel"/>
    <w:tmpl w:val="7340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8414F8"/>
    <w:multiLevelType w:val="hybridMultilevel"/>
    <w:tmpl w:val="3F7E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DB60AE"/>
    <w:multiLevelType w:val="hybridMultilevel"/>
    <w:tmpl w:val="5EFAFD2A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72427"/>
    <w:multiLevelType w:val="hybridMultilevel"/>
    <w:tmpl w:val="CD7A448C"/>
    <w:lvl w:ilvl="0" w:tplc="34782D8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3"/>
  </w:num>
  <w:num w:numId="4">
    <w:abstractNumId w:val="4"/>
  </w:num>
  <w:num w:numId="5">
    <w:abstractNumId w:val="12"/>
  </w:num>
  <w:num w:numId="6">
    <w:abstractNumId w:val="7"/>
  </w:num>
  <w:num w:numId="7">
    <w:abstractNumId w:val="11"/>
  </w:num>
  <w:num w:numId="8">
    <w:abstractNumId w:val="6"/>
  </w:num>
  <w:num w:numId="9">
    <w:abstractNumId w:val="2"/>
  </w:num>
  <w:num w:numId="10">
    <w:abstractNumId w:val="3"/>
  </w:num>
  <w:num w:numId="11">
    <w:abstractNumId w:val="1"/>
  </w:num>
  <w:num w:numId="12">
    <w:abstractNumId w:val="10"/>
  </w:num>
  <w:num w:numId="13">
    <w:abstractNumId w:val="0"/>
  </w:num>
  <w:num w:numId="14">
    <w:abstractNumId w:val="9"/>
  </w:num>
  <w:num w:numId="15">
    <w:abstractNumId w:val="8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EwtzAwNTU2MzJU0lEKTi0uzszPAykwNKwFAL5tED4tAAAA"/>
  </w:docVars>
  <w:rsids>
    <w:rsidRoot w:val="00AA0E5B"/>
    <w:rsid w:val="000240C8"/>
    <w:rsid w:val="000A5D06"/>
    <w:rsid w:val="000C7C58"/>
    <w:rsid w:val="000F5EA7"/>
    <w:rsid w:val="000F7320"/>
    <w:rsid w:val="001117D8"/>
    <w:rsid w:val="001163ED"/>
    <w:rsid w:val="00127F28"/>
    <w:rsid w:val="00133412"/>
    <w:rsid w:val="001426B0"/>
    <w:rsid w:val="00147B32"/>
    <w:rsid w:val="00162FFF"/>
    <w:rsid w:val="00170AE4"/>
    <w:rsid w:val="00181AA3"/>
    <w:rsid w:val="00193ED9"/>
    <w:rsid w:val="001D52EC"/>
    <w:rsid w:val="001E289C"/>
    <w:rsid w:val="001E6B93"/>
    <w:rsid w:val="00236A83"/>
    <w:rsid w:val="00240341"/>
    <w:rsid w:val="00241341"/>
    <w:rsid w:val="00250F0D"/>
    <w:rsid w:val="00286444"/>
    <w:rsid w:val="002A2B87"/>
    <w:rsid w:val="002C295B"/>
    <w:rsid w:val="002C5678"/>
    <w:rsid w:val="002D0556"/>
    <w:rsid w:val="002D0A3A"/>
    <w:rsid w:val="00305CEE"/>
    <w:rsid w:val="00314662"/>
    <w:rsid w:val="00336C66"/>
    <w:rsid w:val="00343003"/>
    <w:rsid w:val="003625AD"/>
    <w:rsid w:val="00385403"/>
    <w:rsid w:val="003E5593"/>
    <w:rsid w:val="003F4B62"/>
    <w:rsid w:val="003F5131"/>
    <w:rsid w:val="0040227D"/>
    <w:rsid w:val="00416874"/>
    <w:rsid w:val="004219AC"/>
    <w:rsid w:val="004223BA"/>
    <w:rsid w:val="004364C1"/>
    <w:rsid w:val="004A2E35"/>
    <w:rsid w:val="004B272A"/>
    <w:rsid w:val="004C186C"/>
    <w:rsid w:val="004E1726"/>
    <w:rsid w:val="004E5612"/>
    <w:rsid w:val="00554073"/>
    <w:rsid w:val="00555B46"/>
    <w:rsid w:val="00596B16"/>
    <w:rsid w:val="005C1133"/>
    <w:rsid w:val="005D03D8"/>
    <w:rsid w:val="005D0D44"/>
    <w:rsid w:val="005E6E9A"/>
    <w:rsid w:val="005E7D6C"/>
    <w:rsid w:val="00625A4D"/>
    <w:rsid w:val="00633F73"/>
    <w:rsid w:val="006D5510"/>
    <w:rsid w:val="006F38B7"/>
    <w:rsid w:val="00721A96"/>
    <w:rsid w:val="0072373B"/>
    <w:rsid w:val="00760155"/>
    <w:rsid w:val="007A552E"/>
    <w:rsid w:val="007B0F2B"/>
    <w:rsid w:val="007C35FC"/>
    <w:rsid w:val="007E44CF"/>
    <w:rsid w:val="007E6872"/>
    <w:rsid w:val="0081430B"/>
    <w:rsid w:val="008143C3"/>
    <w:rsid w:val="00815044"/>
    <w:rsid w:val="00817D67"/>
    <w:rsid w:val="00821466"/>
    <w:rsid w:val="00851B1C"/>
    <w:rsid w:val="00853656"/>
    <w:rsid w:val="00873003"/>
    <w:rsid w:val="008A68CB"/>
    <w:rsid w:val="008B7E38"/>
    <w:rsid w:val="008C1519"/>
    <w:rsid w:val="008E2EE2"/>
    <w:rsid w:val="008E34C7"/>
    <w:rsid w:val="008E41AD"/>
    <w:rsid w:val="008F1307"/>
    <w:rsid w:val="008F37E6"/>
    <w:rsid w:val="00921A84"/>
    <w:rsid w:val="00933791"/>
    <w:rsid w:val="00935B7C"/>
    <w:rsid w:val="00971716"/>
    <w:rsid w:val="00975142"/>
    <w:rsid w:val="009774EA"/>
    <w:rsid w:val="00977BC3"/>
    <w:rsid w:val="009B75C0"/>
    <w:rsid w:val="009C4F0E"/>
    <w:rsid w:val="009D29EE"/>
    <w:rsid w:val="009E4CCC"/>
    <w:rsid w:val="009E7109"/>
    <w:rsid w:val="009F278C"/>
    <w:rsid w:val="00A22FD9"/>
    <w:rsid w:val="00A5645D"/>
    <w:rsid w:val="00A81223"/>
    <w:rsid w:val="00A84427"/>
    <w:rsid w:val="00A844B5"/>
    <w:rsid w:val="00AA0E5B"/>
    <w:rsid w:val="00AB04FF"/>
    <w:rsid w:val="00AB2998"/>
    <w:rsid w:val="00B33366"/>
    <w:rsid w:val="00B42A44"/>
    <w:rsid w:val="00B87E93"/>
    <w:rsid w:val="00BA6D34"/>
    <w:rsid w:val="00BB1139"/>
    <w:rsid w:val="00BB7352"/>
    <w:rsid w:val="00BC508F"/>
    <w:rsid w:val="00BD499C"/>
    <w:rsid w:val="00BE0216"/>
    <w:rsid w:val="00BE4B8F"/>
    <w:rsid w:val="00C113A5"/>
    <w:rsid w:val="00C32740"/>
    <w:rsid w:val="00C63516"/>
    <w:rsid w:val="00C853BE"/>
    <w:rsid w:val="00CC4399"/>
    <w:rsid w:val="00CE39CE"/>
    <w:rsid w:val="00CF54A1"/>
    <w:rsid w:val="00CF5C87"/>
    <w:rsid w:val="00D03062"/>
    <w:rsid w:val="00D21A19"/>
    <w:rsid w:val="00D61B8B"/>
    <w:rsid w:val="00D66217"/>
    <w:rsid w:val="00D83AF4"/>
    <w:rsid w:val="00D862A1"/>
    <w:rsid w:val="00D91B27"/>
    <w:rsid w:val="00D962E7"/>
    <w:rsid w:val="00DA397C"/>
    <w:rsid w:val="00DC07AE"/>
    <w:rsid w:val="00DD4216"/>
    <w:rsid w:val="00DE0730"/>
    <w:rsid w:val="00DE3275"/>
    <w:rsid w:val="00E262C0"/>
    <w:rsid w:val="00E266E5"/>
    <w:rsid w:val="00E70DE9"/>
    <w:rsid w:val="00E926EB"/>
    <w:rsid w:val="00EA2595"/>
    <w:rsid w:val="00EB3481"/>
    <w:rsid w:val="00EE1C1A"/>
    <w:rsid w:val="00EF34CD"/>
    <w:rsid w:val="00F64498"/>
    <w:rsid w:val="00F77B77"/>
    <w:rsid w:val="00F851F8"/>
    <w:rsid w:val="00F861CB"/>
    <w:rsid w:val="00FB08E6"/>
    <w:rsid w:val="00FC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153B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0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33A"/>
  </w:style>
  <w:style w:type="paragraph" w:styleId="Footer">
    <w:name w:val="footer"/>
    <w:basedOn w:val="Normal"/>
    <w:link w:val="Foot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33A"/>
  </w:style>
  <w:style w:type="character" w:customStyle="1" w:styleId="Heading1Char">
    <w:name w:val="Heading 1 Char"/>
    <w:basedOn w:val="DefaultParagraphFont"/>
    <w:link w:val="Heading1"/>
    <w:uiPriority w:val="9"/>
    <w:rsid w:val="00CC43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A5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03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0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4F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364C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364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64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64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4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4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3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05T14:32:00Z</dcterms:created>
  <dcterms:modified xsi:type="dcterms:W3CDTF">2024-09-05T14:34:00Z</dcterms:modified>
</cp:coreProperties>
</file>